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847510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14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Maja Matusek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Marcin Fronczy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Cały Dzień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